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7f9939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cc9a5455-42d1-4f70-904e-ebcf9d0bed42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82b965d2-560a-4f4d-a0c5-f7650a5f80c8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43:16Z</dcterms:created>
  <dcterms:modified xsi:type="dcterms:W3CDTF">2023-07-04T17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